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Mechanic</w:t>
      </w:r>
      <w:r>
        <w:t xml:space="preserve"> </w:t>
      </w:r>
      <w:r>
        <w:t xml:space="preserve">Position</w:t>
      </w:r>
      <w:r>
        <w:t xml:space="preserve"> </w:t>
      </w:r>
      <w:r>
        <w:t xml:space="preserve">-</w:t>
      </w:r>
      <w:r>
        <w:t xml:space="preserve"> </w:t>
      </w:r>
      <w:r>
        <w:t xml:space="preserve">India</w:t>
      </w:r>
      <w:r>
        <w:t xml:space="preserve"> </w:t>
      </w:r>
      <w:r>
        <w:t xml:space="preserve">Bangalore</w:t>
      </w:r>
    </w:p>
    <w:bookmarkStart w:id="26" w:name="X9710c4ee2a11b3753da02bcf409d37aad58c0a9"/>
    <w:p>
      <w:pPr>
        <w:pStyle w:val="Heading1"/>
      </w:pPr>
      <w:r>
        <w:t xml:space="preserve">Statement of Purpose: Pursuing Excellence as a Mechanic in India Bangalore</w:t>
      </w:r>
    </w:p>
    <w:p>
      <w:pPr>
        <w:pStyle w:val="FirstParagraph"/>
      </w:pPr>
      <w:r>
        <w:t xml:space="preserve">As I prepare to submit this Statement of Purpose, I am filled with profound enthusiasm for the opportunity to contribute my technical expertise and unwavering dedication to the dynamic automotive landscape of India Bangalore. This document serves not merely as an application but as a testament to my commitment to becoming a distinguished professional within Bangalore's thriving mechanical ecosystem—a city where innovation meets practicality in every engine bay and workshop.</w:t>
      </w:r>
    </w:p>
    <w:bookmarkStart w:id="20" w:name="my-journey-from-curiosity-to-craft"/>
    <w:p>
      <w:pPr>
        <w:pStyle w:val="Heading2"/>
      </w:pPr>
      <w:r>
        <w:t xml:space="preserve">My Journey: From Curiosity to Craft</w:t>
      </w:r>
    </w:p>
    <w:p>
      <w:pPr>
        <w:pStyle w:val="FirstParagraph"/>
      </w:pPr>
      <w:r>
        <w:t xml:space="preserve">My fascination with machinery began in childhood, dismantling bicycle gears and repairing family vehicles in my hometown of Mysuru. This early hands-on experience evolved into formal training at the Bangalore Institute of Automotive Technology (BIAT), where I earned a diploma in Automotive Engineering with distinction. During my studies, I mastered diagnostics using OBD-II scanners, fluid management systems, and precision alignment techniques—skills directly applicable to India's diverse fleet of vehicles navigating Bangalore's bustling roads. What set me apart was my relentless focus on preventive maintenance; I learned that a well-tuned engine isn’t just about performance but safety—a principle deeply valued in India Bangalore where monsoon rains and traffic density demand exceptional vehicle reliability.</w:t>
      </w:r>
    </w:p>
    <w:bookmarkEnd w:id="20"/>
    <w:bookmarkStart w:id="21" w:name="X334c3004368505d0d3a95fd2091530581e885b6"/>
    <w:p>
      <w:pPr>
        <w:pStyle w:val="Heading2"/>
      </w:pPr>
      <w:r>
        <w:t xml:space="preserve">Professional Experience: Building Expertise in the Metro</w:t>
      </w:r>
    </w:p>
    <w:p>
      <w:pPr>
        <w:pStyle w:val="FirstParagraph"/>
      </w:pPr>
      <w:r>
        <w:t xml:space="preserve">For the past three years, I have honed my craft at 'AutoCare Solutions,' a premier workshop in Koramangala, Bangalore. Here, I managed high-volume service schedules for 30+ daily vehicles—ranging from Maruti Swifts to electric e-bikes emerging across India Bangalore’s urban corridors. My responsibilities included:</w:t>
      </w:r>
    </w:p>
    <w:p>
      <w:pPr>
        <w:numPr>
          <w:ilvl w:val="0"/>
          <w:numId w:val="1001"/>
        </w:numPr>
        <w:pStyle w:val="Compact"/>
      </w:pPr>
      <w:r>
        <w:t xml:space="preserve">Performing comprehensive engine diagnostics using Bosch and Snap-on tools</w:t>
      </w:r>
    </w:p>
    <w:p>
      <w:pPr>
        <w:numPr>
          <w:ilvl w:val="0"/>
          <w:numId w:val="1001"/>
        </w:numPr>
        <w:pStyle w:val="Compact"/>
      </w:pPr>
      <w:r>
        <w:t xml:space="preserve">Repairing complex transmission systems in Toyota Innova crossovers, a staple of Bangalore's taxi fleets</w:t>
      </w:r>
    </w:p>
    <w:p>
      <w:pPr>
        <w:numPr>
          <w:ilvl w:val="0"/>
          <w:numId w:val="1001"/>
        </w:numPr>
        <w:pStyle w:val="Compact"/>
      </w:pPr>
      <w:r>
        <w:t xml:space="preserve">Implementing eco-friendly practices like oil recycling programs, aligning with Karnataka's Green Transport Initiative</w:t>
      </w:r>
    </w:p>
    <w:p>
      <w:pPr>
        <w:pStyle w:val="FirstParagraph"/>
      </w:pPr>
      <w:r>
        <w:t xml:space="preserve">A pivotal moment was resolving a critical brake failure for a school bus during the 2022 monsoon. My team’s swift intervention—using Bangalore-specific knowledge of drainage-induced corrosion issues—prevented a potential accident. This reinforced my belief that being an effective Mechanic in India Bangalore requires not just technical skill but acute awareness of local environmental challenges.</w:t>
      </w:r>
    </w:p>
    <w:bookmarkEnd w:id="21"/>
    <w:bookmarkStart w:id="22" w:name="Xace3dd20d82d2e0336401d42262d6d3cfa5faf5"/>
    <w:p>
      <w:pPr>
        <w:pStyle w:val="Heading2"/>
      </w:pPr>
      <w:r>
        <w:t xml:space="preserve">Why Bangalore? The Perfect Convergence for a Mechanic</w:t>
      </w:r>
    </w:p>
    <w:p>
      <w:pPr>
        <w:pStyle w:val="FirstParagraph"/>
      </w:pPr>
      <w:r>
        <w:t xml:space="preserve">India Bangalore’s status as the nation’s automotive innovation hub makes it the ideal environment for my professional growth. As one of India's top 5 electric vehicle manufacturing centers, with companies like Tata Motors and Mahindra establishing R&amp;D facilities here, Bangalore represents the future of mobility. The city’s infrastructure—24/7 service networks, government-backed skill development programs like 'Skill India', and a culture embracing both traditional repair techniques and tech-driven solutions—creates an unparalleled ecosystem for a Mechanic to excel.</w:t>
      </w:r>
    </w:p>
    <w:p>
      <w:pPr>
        <w:pStyle w:val="BodyText"/>
      </w:pPr>
      <w:r>
        <w:t xml:space="preserve">Unlike other Indian metros, Bangalore thrives on collaborative innovation. I’ve actively participated in workshops hosted by the Bangalore Automobile Association (BAA), learning from experts about adapting maintenance protocols for India’s unique driving conditions: dust-choked highways, steep terrain near Bannerghatta Road, and the rising demand for EV servicing infrastructure. This commitment to continuous learning aligns with my core philosophy: a true Mechanic doesn’t just fix cars—they evolve with them.</w:t>
      </w:r>
    </w:p>
    <w:bookmarkEnd w:id="22"/>
    <w:bookmarkStart w:id="23" w:name="X2d2cb5c4eae7c8ae14e50cb3d35565dc7da17da"/>
    <w:p>
      <w:pPr>
        <w:pStyle w:val="Heading2"/>
      </w:pPr>
      <w:r>
        <w:t xml:space="preserve">My Vision: Advancing India Bangalore’s Automotive Future</w:t>
      </w:r>
    </w:p>
    <w:p>
      <w:pPr>
        <w:pStyle w:val="FirstParagraph"/>
      </w:pPr>
      <w:r>
        <w:t xml:space="preserve">My short-term goal is to join a progressive workshop like Maruti Suzuki's authorized service center in Whitefield, where I can contribute to Bangalore’s shift toward sustainable mobility through EV maintenance training. Long-term, I aspire to mentor apprentices under the 'Make in India' framework, establishing a community-focused repair hub near Namma Metro stations. This vision is deeply rooted in my observation that 70% of Bangalore’s vehicle owners—particularly women and small business operators—rely on affordable, transparent services. My Statement of Purpose isn’t merely about securing employment; it’s about becoming part of a movement that ensures every mechanic in India Bangalore delivers excellence with integrity.</w:t>
      </w:r>
    </w:p>
    <w:bookmarkEnd w:id="23"/>
    <w:bookmarkStart w:id="24" w:name="Xffa137ac3c3dc7ce6219eafa72a04777bc6a73c"/>
    <w:p>
      <w:pPr>
        <w:pStyle w:val="Heading2"/>
      </w:pPr>
      <w:r>
        <w:t xml:space="preserve">Why I Stand Out as the Ideal Mechanic for Your Workshop</w:t>
      </w:r>
    </w:p>
    <w:p>
      <w:pPr>
        <w:pStyle w:val="FirstParagraph"/>
      </w:pPr>
      <w:r>
        <w:t xml:space="preserve">While many Mechanics possess technical skills, I bring a rare blend of attributes critical to Bangalore’s automotive scene:</w:t>
      </w:r>
    </w:p>
    <w:p>
      <w:pPr>
        <w:numPr>
          <w:ilvl w:val="0"/>
          <w:numId w:val="1002"/>
        </w:numPr>
        <w:pStyle w:val="Compact"/>
      </w:pPr>
      <w:r>
        <w:rPr>
          <w:bCs/>
          <w:b/>
        </w:rPr>
        <w:t xml:space="preserve">Local Context Mastery:</w:t>
      </w:r>
      <w:r>
        <w:t xml:space="preserve"> </w:t>
      </w:r>
      <w:r>
        <w:t xml:space="preserve">Understanding how Bangalore’s 30°C average temperatures accelerate battery degradation in electric vehicles or how traffic congestion affects brake wear</w:t>
      </w:r>
    </w:p>
    <w:p>
      <w:pPr>
        <w:numPr>
          <w:ilvl w:val="0"/>
          <w:numId w:val="1002"/>
        </w:numPr>
        <w:pStyle w:val="Compact"/>
      </w:pPr>
      <w:r>
        <w:rPr>
          <w:bCs/>
          <w:b/>
        </w:rPr>
        <w:t xml:space="preserve">Cultural Fluency:</w:t>
      </w:r>
      <w:r>
        <w:t xml:space="preserve"> </w:t>
      </w:r>
      <w:r>
        <w:t xml:space="preserve">Communicating complex diagnostics to diverse customers with patience and clarity, a necessity in India's multicultural metropolis</w:t>
      </w:r>
    </w:p>
    <w:p>
      <w:pPr>
        <w:numPr>
          <w:ilvl w:val="0"/>
          <w:numId w:val="1002"/>
        </w:numPr>
        <w:pStyle w:val="Compact"/>
      </w:pPr>
      <w:r>
        <w:rPr>
          <w:bCs/>
          <w:b/>
        </w:rPr>
        <w:t xml:space="preserve">Green Commitment:</w:t>
      </w:r>
      <w:r>
        <w:t xml:space="preserve"> </w:t>
      </w:r>
      <w:r>
        <w:t xml:space="preserve">Certified in waste management for automotive fluids (Karnataka Pollution Control Board), reducing workshop environmental impact</w:t>
      </w:r>
    </w:p>
    <w:p>
      <w:pPr>
        <w:pStyle w:val="FirstParagraph"/>
      </w:pPr>
      <w:r>
        <w:t xml:space="preserve">In an industry where trust is paramount, I’ve built a reputation for transparency—documenting every service on digital platforms like 'AutoNxt' used by Bangalore’s tech-savvy drivers. My 4.9/5 rating on local review sites reflects this focus.</w:t>
      </w:r>
    </w:p>
    <w:bookmarkEnd w:id="24"/>
    <w:bookmarkStart w:id="25" w:name="conclusion-a-promise-to-the-city"/>
    <w:p>
      <w:pPr>
        <w:pStyle w:val="Heading2"/>
      </w:pPr>
      <w:r>
        <w:t xml:space="preserve">Conclusion: A Promise to the City</w:t>
      </w:r>
    </w:p>
    <w:p>
      <w:pPr>
        <w:pStyle w:val="FirstParagraph"/>
      </w:pPr>
      <w:r>
        <w:t xml:space="preserve">This Statement of Purpose encapsulates my journey, expertise, and unwavering dedication to serving India Bangalore as a Mechanic who sees each vehicle not just as metal and engine but as a lifeline for commuters navigating this vibrant city. I am ready to bring my hands-on skills, local insight, and passion for automotive excellence to your team—ensuring that every service performed in Bangalore sets a new standard for quality, sustainability, and customer trust. As the automotive industry transforms around us, I stand prepared to evolve with it: not just as a Mechanic in India Bangalore—but as a steward of its mechanical heartbeat.</w:t>
      </w:r>
    </w:p>
    <w:p>
      <w:pPr>
        <w:pStyle w:val="BodyText"/>
      </w:pPr>
      <w:r>
        <w:t xml:space="preserve">Thank you for considering my application. I eagerly anticipate contributing to the future of mobility in this extraordinary city.</w:t>
      </w:r>
    </w:p>
    <w:p>
      <w:pPr>
        <w:pStyle w:val="BodyText"/>
      </w:pPr>
      <w:r>
        <w:t xml:space="preserve">Sincerely,</w:t>
      </w:r>
      <w:r>
        <w:br/>
      </w:r>
      <w:r>
        <w:t xml:space="preserve">Arjun Reddy</w:t>
      </w:r>
      <w:r>
        <w:br/>
      </w:r>
      <w:r>
        <w:t xml:space="preserve">Automotive Technician | Certified Mechanic (Karnataka State Skill Development Mission)</w:t>
      </w:r>
      <w:r>
        <w:br/>
      </w:r>
      <w:r>
        <w:t xml:space="preserve">Bangalore, Karnatak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Mechanic Position - India Bangalore</dc:title>
  <dc:creator/>
  <dc:language>en</dc:language>
  <cp:keywords/>
  <dcterms:created xsi:type="dcterms:W3CDTF">2026-07-21T07:33:19Z</dcterms:created>
  <dcterms:modified xsi:type="dcterms:W3CDTF">2026-07-21T07:33:19Z</dcterms:modified>
</cp:coreProperties>
</file>

<file path=docProps/custom.xml><?xml version="1.0" encoding="utf-8"?>
<Properties xmlns="http://schemas.openxmlformats.org/officeDocument/2006/custom-properties" xmlns:vt="http://schemas.openxmlformats.org/officeDocument/2006/docPropsVTypes"/>
</file>